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E8A18" w14:textId="792DBD5B" w:rsidR="009B4F6C" w:rsidRDefault="009B4F6C" w:rsidP="009B4F6C">
      <w:pPr>
        <w:pStyle w:val="Heading1"/>
      </w:pPr>
      <w:bookmarkStart w:id="0" w:name="_Hlk80376063"/>
      <w:r>
        <w:t>Call for participation at Learning Cluster</w:t>
      </w:r>
    </w:p>
    <w:p w14:paraId="46601410" w14:textId="77777777" w:rsidR="009B4F6C" w:rsidRDefault="009B4F6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</w:pPr>
    </w:p>
    <w:p w14:paraId="6F62467D" w14:textId="09EEC0BC" w:rsidR="009B4F6C" w:rsidRPr="009B4F6C" w:rsidRDefault="009B4F6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sz w:val="36"/>
          <w:szCs w:val="36"/>
        </w:rPr>
      </w:pPr>
      <w:r w:rsidRPr="009B4F6C">
        <w:rPr>
          <w:rFonts w:asciiTheme="minorHAnsi" w:hAnsiTheme="minorHAnsi" w:cstheme="minorHAnsi"/>
          <w:b/>
          <w:bCs/>
          <w:color w:val="1F4E79" w:themeColor="accent5" w:themeShade="80"/>
          <w:sz w:val="36"/>
          <w:szCs w:val="36"/>
        </w:rPr>
        <w:t>Application Form</w:t>
      </w:r>
    </w:p>
    <w:p w14:paraId="334180B8" w14:textId="44A388F2" w:rsidR="009B4F6C" w:rsidRDefault="008A0FD1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  <w:t>E</w:t>
      </w:r>
      <w:r w:rsidR="009B4F6C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  <w:t>xpressi</w:t>
      </w:r>
      <w:r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  <w:t>on</w:t>
      </w:r>
      <w:r w:rsidR="009B4F6C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  <w:t xml:space="preserve"> of interest </w:t>
      </w:r>
      <w:r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  <w:t>in</w:t>
      </w:r>
      <w:r w:rsidR="009B4F6C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</w:rPr>
        <w:t xml:space="preserve"> participation in Learning Clusters</w:t>
      </w:r>
    </w:p>
    <w:bookmarkEnd w:id="0"/>
    <w:p w14:paraId="24BDF3B2" w14:textId="008B7CCF" w:rsidR="00863F7C" w:rsidRDefault="00863F7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p w14:paraId="023FC8F3" w14:textId="77777777" w:rsidR="0043122A" w:rsidRPr="00BF48BD" w:rsidRDefault="0043122A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35"/>
        <w:gridCol w:w="6120"/>
      </w:tblGrid>
      <w:tr w:rsidR="00BF48BD" w:rsidRPr="00BF48BD" w14:paraId="01BE62D2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0456200E" w14:textId="34E92A3C" w:rsidR="0012525F" w:rsidRPr="009B4F6C" w:rsidRDefault="009B4F6C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Applicant </w:t>
            </w:r>
          </w:p>
        </w:tc>
        <w:tc>
          <w:tcPr>
            <w:tcW w:w="6120" w:type="dxa"/>
            <w:shd w:val="clear" w:color="auto" w:fill="FFE599" w:themeFill="accent4" w:themeFillTint="66"/>
          </w:tcPr>
          <w:p w14:paraId="77187E9E" w14:textId="77777777" w:rsidR="0012525F" w:rsidRPr="00BF48BD" w:rsidRDefault="0012525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2B6271AE" w14:textId="5DC73DA7" w:rsidTr="001E5B5B">
        <w:tc>
          <w:tcPr>
            <w:tcW w:w="3235" w:type="dxa"/>
            <w:shd w:val="clear" w:color="auto" w:fill="FFE599" w:themeFill="accent4" w:themeFillTint="66"/>
          </w:tcPr>
          <w:p w14:paraId="0CEA9231" w14:textId="407C7073" w:rsidR="006E33F3" w:rsidRPr="009B4F6C" w:rsidRDefault="009B4F6C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</w:rPr>
              <w:t>Name of the Local Government</w:t>
            </w:r>
          </w:p>
        </w:tc>
        <w:tc>
          <w:tcPr>
            <w:tcW w:w="6120" w:type="dxa"/>
          </w:tcPr>
          <w:p w14:paraId="1DF7180D" w14:textId="74B347D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6A3B5F63" w14:textId="57BF422D" w:rsidTr="001E5B5B">
        <w:tc>
          <w:tcPr>
            <w:tcW w:w="3235" w:type="dxa"/>
            <w:shd w:val="clear" w:color="auto" w:fill="FFE599" w:themeFill="accent4" w:themeFillTint="66"/>
          </w:tcPr>
          <w:p w14:paraId="2F0A106A" w14:textId="55CB444B" w:rsidR="009B4F6C" w:rsidRDefault="009B4F6C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</w:rPr>
              <w:t>Contact Person</w:t>
            </w:r>
          </w:p>
          <w:p w14:paraId="7AAFFA92" w14:textId="03DC21D1" w:rsidR="006E33F3" w:rsidRPr="009B4F6C" w:rsidRDefault="009B4F6C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</w:rPr>
              <w:t>Name and Position</w:t>
            </w:r>
          </w:p>
        </w:tc>
        <w:tc>
          <w:tcPr>
            <w:tcW w:w="6120" w:type="dxa"/>
          </w:tcPr>
          <w:p w14:paraId="4C2CB57D" w14:textId="3DB1D02B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56677766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7687E86F" w14:textId="50C98920" w:rsidR="006E33F3" w:rsidRPr="009B4F6C" w:rsidRDefault="008A0FD1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  <w:lang w:val="de-DE"/>
              </w:rPr>
              <w:t>E</w:t>
            </w:r>
            <w:r w:rsidR="00A56F2C"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-</w:t>
            </w:r>
            <w:proofErr w:type="spellStart"/>
            <w:r w:rsidR="00A56F2C"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mail</w:t>
            </w:r>
            <w:proofErr w:type="spellEnd"/>
            <w:r w:rsidR="009B4F6C">
              <w:rPr>
                <w:rFonts w:asciiTheme="minorHAnsi" w:hAnsiTheme="minorHAnsi" w:cstheme="minorHAnsi"/>
                <w:color w:val="1F4E79" w:themeColor="accent5" w:themeShade="80"/>
              </w:rPr>
              <w:t xml:space="preserve"> address</w:t>
            </w:r>
          </w:p>
        </w:tc>
        <w:tc>
          <w:tcPr>
            <w:tcW w:w="6120" w:type="dxa"/>
          </w:tcPr>
          <w:p w14:paraId="56ECD2FF" w14:textId="7777777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76EA1F38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11D102AC" w14:textId="0F5FAB1C" w:rsidR="009222E1" w:rsidRPr="009B4F6C" w:rsidRDefault="009B4F6C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</w:rPr>
              <w:t>Telephone number</w:t>
            </w:r>
          </w:p>
        </w:tc>
        <w:tc>
          <w:tcPr>
            <w:tcW w:w="6120" w:type="dxa"/>
          </w:tcPr>
          <w:p w14:paraId="1A602EA5" w14:textId="77777777" w:rsidR="009222E1" w:rsidRPr="00BF48BD" w:rsidRDefault="009222E1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</w:tbl>
    <w:p w14:paraId="74852ABC" w14:textId="5ADE6B95" w:rsidR="00D22D91" w:rsidRDefault="00D22D91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p w14:paraId="7D551E80" w14:textId="6B59F2A9" w:rsidR="008C5705" w:rsidRDefault="008C5705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p w14:paraId="17887145" w14:textId="5192A7E5" w:rsidR="000B61DB" w:rsidRDefault="000B61DB" w:rsidP="00531601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  <w:r>
        <w:rPr>
          <w:rFonts w:asciiTheme="minorHAnsi" w:hAnsiTheme="minorHAnsi" w:cstheme="minorHAnsi"/>
          <w:color w:val="1F4E79" w:themeColor="accent5" w:themeShade="80"/>
        </w:rPr>
        <w:t xml:space="preserve">Please </w:t>
      </w:r>
      <w:r w:rsidR="00312B0D">
        <w:rPr>
          <w:rFonts w:asciiTheme="minorHAnsi" w:hAnsiTheme="minorHAnsi" w:cstheme="minorHAnsi"/>
          <w:color w:val="1F4E79" w:themeColor="accent5" w:themeShade="80"/>
        </w:rPr>
        <w:t xml:space="preserve">briefly </w:t>
      </w:r>
      <w:r>
        <w:rPr>
          <w:rFonts w:asciiTheme="minorHAnsi" w:hAnsiTheme="minorHAnsi" w:cstheme="minorHAnsi"/>
          <w:color w:val="1F4E79" w:themeColor="accent5" w:themeShade="80"/>
        </w:rPr>
        <w:t>respond to the following questions:</w:t>
      </w:r>
    </w:p>
    <w:p w14:paraId="00FBB7EB" w14:textId="77777777" w:rsidR="00531601" w:rsidRPr="00500826" w:rsidRDefault="00531601" w:rsidP="000B61DB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F48BD" w:rsidRPr="00BF48BD" w14:paraId="71B7B866" w14:textId="77777777" w:rsidTr="00FD1F81">
        <w:tc>
          <w:tcPr>
            <w:tcW w:w="10201" w:type="dxa"/>
            <w:shd w:val="clear" w:color="auto" w:fill="FFE599" w:themeFill="accent4" w:themeFillTint="66"/>
          </w:tcPr>
          <w:p w14:paraId="18CFA9F4" w14:textId="2866F5A3" w:rsidR="00863045" w:rsidRPr="000B61DB" w:rsidRDefault="00E22157" w:rsidP="000B61DB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 w:rsidRPr="000B61DB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Could you please provide information about the importance and relevance of </w:t>
            </w:r>
            <w:r w:rsidR="00863045" w:rsidRPr="000B61DB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the </w:t>
            </w:r>
            <w:r w:rsidRPr="000B61DB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application of the </w:t>
            </w:r>
            <w:r w:rsidR="00C2470F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respective community-based service (DCC and/or MOT) </w:t>
            </w:r>
            <w:r w:rsidRPr="000B61DB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in your municipality? </w:t>
            </w:r>
          </w:p>
        </w:tc>
      </w:tr>
      <w:tr w:rsidR="00BF48BD" w:rsidRPr="00BF48BD" w14:paraId="5A61DD46" w14:textId="77777777" w:rsidTr="00FD1F81">
        <w:trPr>
          <w:trHeight w:val="58"/>
        </w:trPr>
        <w:tc>
          <w:tcPr>
            <w:tcW w:w="10201" w:type="dxa"/>
          </w:tcPr>
          <w:p w14:paraId="1F2D7F57" w14:textId="60EC3E42" w:rsidR="00143B94" w:rsidRPr="00BF48BD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302A1B30" w14:textId="314AD72C" w:rsidR="00143B94" w:rsidRPr="00BF48BD" w:rsidRDefault="00143B94" w:rsidP="00144712">
            <w:pPr>
              <w:ind w:firstLine="720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4F27EF7D" w14:textId="0A30B47A" w:rsidR="00144712" w:rsidRDefault="00144712" w:rsidP="00A55CEE">
      <w:pPr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B61DB" w:rsidRPr="00BF48BD" w14:paraId="74D25050" w14:textId="77777777" w:rsidTr="00F10C28">
        <w:tc>
          <w:tcPr>
            <w:tcW w:w="10201" w:type="dxa"/>
            <w:shd w:val="clear" w:color="auto" w:fill="FFE599" w:themeFill="accent4" w:themeFillTint="66"/>
          </w:tcPr>
          <w:p w14:paraId="2036E3EA" w14:textId="3FC898EF" w:rsidR="000B61DB" w:rsidRPr="00E22157" w:rsidRDefault="000B61DB" w:rsidP="000B61DB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Why it is important for your citizens, and which particular vulnerable group will benefit from it? Please indicate the potential number of beneficiaries-vulnerable group.</w:t>
            </w:r>
          </w:p>
        </w:tc>
      </w:tr>
      <w:tr w:rsidR="000B61DB" w:rsidRPr="00BF48BD" w14:paraId="48D45D64" w14:textId="77777777" w:rsidTr="00F10C28">
        <w:trPr>
          <w:trHeight w:val="58"/>
        </w:trPr>
        <w:tc>
          <w:tcPr>
            <w:tcW w:w="10201" w:type="dxa"/>
          </w:tcPr>
          <w:p w14:paraId="435FF1C4" w14:textId="77777777" w:rsidR="000B61DB" w:rsidRPr="00BF48BD" w:rsidRDefault="000B61DB" w:rsidP="00F10C28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52CACAD6" w14:textId="77777777" w:rsidR="000B61DB" w:rsidRPr="00BF48BD" w:rsidRDefault="000B61DB" w:rsidP="00F10C28">
            <w:pPr>
              <w:ind w:firstLine="720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09885E4D" w14:textId="160FA384" w:rsidR="000B61DB" w:rsidRDefault="000B61DB" w:rsidP="00A55CEE">
      <w:pPr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B61DB" w:rsidRPr="00BF48BD" w14:paraId="3261766E" w14:textId="77777777" w:rsidTr="00F10C28">
        <w:tc>
          <w:tcPr>
            <w:tcW w:w="10201" w:type="dxa"/>
            <w:shd w:val="clear" w:color="auto" w:fill="FFE599" w:themeFill="accent4" w:themeFillTint="66"/>
          </w:tcPr>
          <w:p w14:paraId="6F733913" w14:textId="6C77B021" w:rsidR="000B61DB" w:rsidRPr="00E22157" w:rsidRDefault="000B61DB" w:rsidP="000B61DB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Is this </w:t>
            </w:r>
            <w:r w:rsidR="00C2470F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community-based service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included within the municipal plans (strategic/action) for social protection? Please</w:t>
            </w:r>
            <w:r w:rsidR="00C2470F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shortly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elaborate.</w:t>
            </w:r>
          </w:p>
        </w:tc>
      </w:tr>
      <w:tr w:rsidR="000B61DB" w:rsidRPr="00BF48BD" w14:paraId="496E83F2" w14:textId="77777777" w:rsidTr="00F10C28">
        <w:trPr>
          <w:trHeight w:val="58"/>
        </w:trPr>
        <w:tc>
          <w:tcPr>
            <w:tcW w:w="10201" w:type="dxa"/>
          </w:tcPr>
          <w:p w14:paraId="60091C6C" w14:textId="77777777" w:rsidR="000B61DB" w:rsidRPr="00BF48BD" w:rsidRDefault="000B61DB" w:rsidP="00F10C28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5894397E" w14:textId="77777777" w:rsidR="000B61DB" w:rsidRPr="00BF48BD" w:rsidRDefault="000B61DB" w:rsidP="00F10C28">
            <w:pPr>
              <w:ind w:firstLine="720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7100BECA" w14:textId="77777777" w:rsidR="000B61DB" w:rsidRDefault="000B61DB" w:rsidP="00A55CEE">
      <w:pPr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44712" w:rsidRPr="00144712" w14:paraId="75086CF0" w14:textId="77777777" w:rsidTr="00FD1F81">
        <w:tc>
          <w:tcPr>
            <w:tcW w:w="10201" w:type="dxa"/>
            <w:shd w:val="clear" w:color="auto" w:fill="FFE599" w:themeFill="accent4" w:themeFillTint="66"/>
          </w:tcPr>
          <w:p w14:paraId="03E14B0A" w14:textId="5BF8C6DF" w:rsidR="00290562" w:rsidRPr="000B61DB" w:rsidRDefault="00E22157" w:rsidP="00A55CEE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lastRenderedPageBreak/>
              <w:t xml:space="preserve">Could you please indicate the key steps you will take in </w:t>
            </w:r>
            <w:r w:rsidR="00863045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the 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implementation of the respective </w:t>
            </w:r>
            <w:r w:rsidR="00C2470F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social service (DCC, MOT)</w:t>
            </w:r>
            <w:r w:rsidR="00863045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?</w:t>
            </w:r>
          </w:p>
        </w:tc>
      </w:tr>
      <w:tr w:rsidR="00144712" w14:paraId="6B9E467A" w14:textId="77777777" w:rsidTr="00FD1F81">
        <w:tc>
          <w:tcPr>
            <w:tcW w:w="10201" w:type="dxa"/>
          </w:tcPr>
          <w:p w14:paraId="4BDA0257" w14:textId="77777777" w:rsidR="00144712" w:rsidRDefault="00144712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5F4816C4" w14:textId="50BB90B0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0C26D1B9" w14:textId="08BCA7DF" w:rsidR="00531601" w:rsidRDefault="00531601" w:rsidP="00EF7DBB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mk-MK"/>
        </w:rPr>
      </w:pPr>
    </w:p>
    <w:p w14:paraId="4880DC72" w14:textId="0E8D1658" w:rsidR="000B61DB" w:rsidRDefault="000B61DB" w:rsidP="00EF7DBB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mk-MK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B61DB" w:rsidRPr="00144712" w14:paraId="7CAC2D34" w14:textId="77777777" w:rsidTr="00F10C28">
        <w:tc>
          <w:tcPr>
            <w:tcW w:w="10201" w:type="dxa"/>
            <w:shd w:val="clear" w:color="auto" w:fill="FFE599" w:themeFill="accent4" w:themeFillTint="66"/>
          </w:tcPr>
          <w:p w14:paraId="518F2C88" w14:textId="77777777" w:rsidR="000B61DB" w:rsidRPr="00144712" w:rsidRDefault="000B61DB" w:rsidP="000B61DB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Does the municipally have e</w:t>
            </w:r>
            <w:r w:rsidRPr="00702E8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xperience in implementing projects in the social protection area, supported by international organizations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?</w:t>
            </w:r>
          </w:p>
        </w:tc>
      </w:tr>
      <w:tr w:rsidR="000B61DB" w14:paraId="13AE8CBD" w14:textId="77777777" w:rsidTr="00F10C28">
        <w:tc>
          <w:tcPr>
            <w:tcW w:w="10201" w:type="dxa"/>
          </w:tcPr>
          <w:p w14:paraId="744F0EE3" w14:textId="77777777" w:rsidR="000B61DB" w:rsidRDefault="000B61DB" w:rsidP="00F10C28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17FB02FE" w14:textId="77777777" w:rsidR="000B61DB" w:rsidRDefault="000B61DB" w:rsidP="00F10C28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559EF11A" w14:textId="77777777" w:rsidR="000B61DB" w:rsidRDefault="000B61DB" w:rsidP="00EF7DBB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10062" w:type="dxa"/>
        <w:tblLook w:val="04A0" w:firstRow="1" w:lastRow="0" w:firstColumn="1" w:lastColumn="0" w:noHBand="0" w:noVBand="1"/>
      </w:tblPr>
      <w:tblGrid>
        <w:gridCol w:w="7523"/>
        <w:gridCol w:w="1214"/>
        <w:gridCol w:w="1325"/>
      </w:tblGrid>
      <w:tr w:rsidR="00312B0D" w:rsidRPr="00BF48BD" w14:paraId="1E78188C" w14:textId="77777777" w:rsidTr="00312B0D">
        <w:trPr>
          <w:trHeight w:val="157"/>
        </w:trPr>
        <w:tc>
          <w:tcPr>
            <w:tcW w:w="10062" w:type="dxa"/>
            <w:gridSpan w:val="3"/>
            <w:shd w:val="clear" w:color="auto" w:fill="FFE599" w:themeFill="accent4" w:themeFillTint="66"/>
          </w:tcPr>
          <w:p w14:paraId="6BEA8187" w14:textId="77777777" w:rsidR="00312B0D" w:rsidRPr="003D4DF8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Participation on the e-Learning Courses of the NALAS e-Academy on Social Approaches </w:t>
            </w:r>
            <w:r w:rsidRPr="00B72D3A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 </w:t>
            </w:r>
          </w:p>
        </w:tc>
      </w:tr>
      <w:tr w:rsidR="00312B0D" w:rsidRPr="003D4DF8" w14:paraId="7F512F45" w14:textId="174A0B5C" w:rsidTr="00312B0D">
        <w:trPr>
          <w:trHeight w:val="269"/>
        </w:trPr>
        <w:tc>
          <w:tcPr>
            <w:tcW w:w="7527" w:type="dxa"/>
            <w:vMerge w:val="restart"/>
            <w:shd w:val="clear" w:color="auto" w:fill="FFE599" w:themeFill="accent4" w:themeFillTint="66"/>
          </w:tcPr>
          <w:p w14:paraId="00527A1F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</w:rPr>
              <w:t xml:space="preserve">Did municipal representatives attend some of the following e-Learning Courses? </w:t>
            </w:r>
          </w:p>
        </w:tc>
        <w:tc>
          <w:tcPr>
            <w:tcW w:w="1210" w:type="dxa"/>
            <w:vMerge w:val="restart"/>
            <w:shd w:val="clear" w:color="auto" w:fill="auto"/>
            <w:vAlign w:val="center"/>
          </w:tcPr>
          <w:p w14:paraId="0E1BE7DF" w14:textId="174AB040" w:rsidR="00312B0D" w:rsidRPr="00312B0D" w:rsidRDefault="00312B0D" w:rsidP="00312B0D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1F4E79" w:themeColor="accent5" w:themeShade="80"/>
                <w:sz w:val="20"/>
                <w:szCs w:val="20"/>
              </w:rPr>
            </w:pPr>
            <w:r w:rsidRPr="00312B0D">
              <w:rPr>
                <w:rFonts w:asciiTheme="minorHAnsi" w:hAnsiTheme="minorHAnsi" w:cstheme="minorHAnsi"/>
                <w:color w:val="1F4E79" w:themeColor="accent5" w:themeShade="80"/>
                <w:sz w:val="20"/>
                <w:szCs w:val="20"/>
              </w:rPr>
              <w:t>YES</w:t>
            </w:r>
          </w:p>
        </w:tc>
        <w:tc>
          <w:tcPr>
            <w:tcW w:w="1325" w:type="dxa"/>
            <w:vMerge w:val="restart"/>
            <w:shd w:val="clear" w:color="auto" w:fill="auto"/>
            <w:vAlign w:val="center"/>
          </w:tcPr>
          <w:p w14:paraId="0EA27D1A" w14:textId="7FB1F927" w:rsidR="00312B0D" w:rsidRPr="00312B0D" w:rsidRDefault="00312B0D" w:rsidP="00312B0D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1F4E79" w:themeColor="accent5" w:themeShade="80"/>
                <w:sz w:val="20"/>
                <w:szCs w:val="20"/>
              </w:rPr>
            </w:pPr>
            <w:r w:rsidRPr="00312B0D">
              <w:rPr>
                <w:rFonts w:asciiTheme="minorHAnsi" w:hAnsiTheme="minorHAnsi" w:cstheme="minorHAnsi"/>
                <w:color w:val="1F4E79" w:themeColor="accent5" w:themeShade="80"/>
                <w:sz w:val="20"/>
                <w:szCs w:val="20"/>
              </w:rPr>
              <w:t>NO</w:t>
            </w:r>
          </w:p>
        </w:tc>
      </w:tr>
      <w:tr w:rsidR="00312B0D" w:rsidRPr="003D4DF8" w14:paraId="5DCAAED2" w14:textId="50588F31" w:rsidTr="00312B0D">
        <w:trPr>
          <w:trHeight w:val="269"/>
        </w:trPr>
        <w:tc>
          <w:tcPr>
            <w:tcW w:w="7527" w:type="dxa"/>
            <w:vMerge/>
            <w:shd w:val="clear" w:color="auto" w:fill="FFE599" w:themeFill="accent4" w:themeFillTint="66"/>
          </w:tcPr>
          <w:p w14:paraId="688F555D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210" w:type="dxa"/>
            <w:vMerge/>
            <w:shd w:val="clear" w:color="auto" w:fill="auto"/>
          </w:tcPr>
          <w:p w14:paraId="19CADC89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5" w:type="dxa"/>
            <w:vMerge/>
            <w:shd w:val="clear" w:color="auto" w:fill="auto"/>
          </w:tcPr>
          <w:p w14:paraId="707A1A26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312B0D" w:rsidRPr="00BF48BD" w14:paraId="549F17FC" w14:textId="77777777" w:rsidTr="00312B0D">
        <w:trPr>
          <w:trHeight w:val="132"/>
        </w:trPr>
        <w:tc>
          <w:tcPr>
            <w:tcW w:w="7527" w:type="dxa"/>
          </w:tcPr>
          <w:p w14:paraId="43A1868E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8345E2">
              <w:rPr>
                <w:b/>
                <w:bCs/>
                <w:sz w:val="20"/>
                <w:szCs w:val="20"/>
              </w:rPr>
              <w:t>Day-care Center</w:t>
            </w:r>
          </w:p>
        </w:tc>
        <w:tc>
          <w:tcPr>
            <w:tcW w:w="1214" w:type="dxa"/>
          </w:tcPr>
          <w:p w14:paraId="26B3CE61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1" w:type="dxa"/>
          </w:tcPr>
          <w:p w14:paraId="5B011C14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312B0D" w:rsidRPr="00BF48BD" w14:paraId="706C3799" w14:textId="77777777" w:rsidTr="00312B0D">
        <w:trPr>
          <w:trHeight w:val="138"/>
        </w:trPr>
        <w:tc>
          <w:tcPr>
            <w:tcW w:w="7527" w:type="dxa"/>
          </w:tcPr>
          <w:p w14:paraId="76680DE3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8345E2">
              <w:rPr>
                <w:b/>
                <w:bCs/>
                <w:sz w:val="20"/>
                <w:szCs w:val="20"/>
              </w:rPr>
              <w:t>Awareness Raising</w:t>
            </w:r>
          </w:p>
        </w:tc>
        <w:tc>
          <w:tcPr>
            <w:tcW w:w="1214" w:type="dxa"/>
          </w:tcPr>
          <w:p w14:paraId="10E9BA86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1" w:type="dxa"/>
          </w:tcPr>
          <w:p w14:paraId="71A5604C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312B0D" w:rsidRPr="00BF48BD" w14:paraId="0FDDBB56" w14:textId="77777777" w:rsidTr="00312B0D">
        <w:trPr>
          <w:trHeight w:val="132"/>
        </w:trPr>
        <w:tc>
          <w:tcPr>
            <w:tcW w:w="7527" w:type="dxa"/>
          </w:tcPr>
          <w:p w14:paraId="029DC952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8345E2">
              <w:rPr>
                <w:b/>
                <w:bCs/>
                <w:sz w:val="20"/>
                <w:szCs w:val="20"/>
              </w:rPr>
              <w:t>Mobile Outreach Teams</w:t>
            </w:r>
          </w:p>
        </w:tc>
        <w:tc>
          <w:tcPr>
            <w:tcW w:w="1214" w:type="dxa"/>
          </w:tcPr>
          <w:p w14:paraId="7A40EF14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1" w:type="dxa"/>
          </w:tcPr>
          <w:p w14:paraId="2820DD7D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312B0D" w:rsidRPr="00BF48BD" w14:paraId="301A7726" w14:textId="77777777" w:rsidTr="00312B0D">
        <w:trPr>
          <w:trHeight w:val="132"/>
        </w:trPr>
        <w:tc>
          <w:tcPr>
            <w:tcW w:w="7527" w:type="dxa"/>
          </w:tcPr>
          <w:p w14:paraId="48688B30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  <w:r w:rsidRPr="008345E2">
              <w:rPr>
                <w:b/>
                <w:bCs/>
                <w:sz w:val="20"/>
                <w:szCs w:val="20"/>
              </w:rPr>
              <w:t>Social Dialogue Forum</w:t>
            </w:r>
          </w:p>
        </w:tc>
        <w:tc>
          <w:tcPr>
            <w:tcW w:w="1214" w:type="dxa"/>
          </w:tcPr>
          <w:p w14:paraId="6DB08C13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1" w:type="dxa"/>
          </w:tcPr>
          <w:p w14:paraId="28FA945D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312B0D" w:rsidRPr="00BF48BD" w14:paraId="548102A0" w14:textId="77777777" w:rsidTr="00312B0D">
        <w:trPr>
          <w:trHeight w:val="132"/>
        </w:trPr>
        <w:tc>
          <w:tcPr>
            <w:tcW w:w="7527" w:type="dxa"/>
          </w:tcPr>
          <w:p w14:paraId="0259AB99" w14:textId="77777777" w:rsidR="00312B0D" w:rsidRPr="008345E2" w:rsidRDefault="00312B0D" w:rsidP="008C6FC3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inority Commissioner</w:t>
            </w:r>
          </w:p>
        </w:tc>
        <w:tc>
          <w:tcPr>
            <w:tcW w:w="1214" w:type="dxa"/>
          </w:tcPr>
          <w:p w14:paraId="4518C84D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1" w:type="dxa"/>
          </w:tcPr>
          <w:p w14:paraId="62C902E5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312B0D" w:rsidRPr="00BF48BD" w14:paraId="18E1D0FC" w14:textId="77777777" w:rsidTr="00312B0D">
        <w:trPr>
          <w:trHeight w:val="132"/>
        </w:trPr>
        <w:tc>
          <w:tcPr>
            <w:tcW w:w="7527" w:type="dxa"/>
          </w:tcPr>
          <w:p w14:paraId="744EA27E" w14:textId="77777777" w:rsidR="00312B0D" w:rsidRPr="00B72D3A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8345E2">
              <w:rPr>
                <w:b/>
                <w:bCs/>
                <w:sz w:val="20"/>
                <w:szCs w:val="20"/>
              </w:rPr>
              <w:t>Inclusive Disaste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8345E2">
              <w:rPr>
                <w:b/>
                <w:bCs/>
                <w:sz w:val="20"/>
                <w:szCs w:val="20"/>
              </w:rPr>
              <w:t>Risk Management</w:t>
            </w:r>
            <w:r w:rsidRPr="008345E2">
              <w:rPr>
                <w:sz w:val="20"/>
                <w:szCs w:val="20"/>
              </w:rPr>
              <w:t xml:space="preserve">  </w:t>
            </w:r>
          </w:p>
        </w:tc>
        <w:tc>
          <w:tcPr>
            <w:tcW w:w="1214" w:type="dxa"/>
          </w:tcPr>
          <w:p w14:paraId="07BCAAF9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1" w:type="dxa"/>
          </w:tcPr>
          <w:p w14:paraId="6BF7B4D9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312B0D" w:rsidRPr="00BF48BD" w14:paraId="0A10C115" w14:textId="77777777" w:rsidTr="00312B0D">
        <w:trPr>
          <w:trHeight w:val="132"/>
        </w:trPr>
        <w:tc>
          <w:tcPr>
            <w:tcW w:w="7527" w:type="dxa"/>
          </w:tcPr>
          <w:p w14:paraId="2A1B199B" w14:textId="77777777" w:rsidR="00312B0D" w:rsidRPr="008345E2" w:rsidRDefault="00312B0D" w:rsidP="008C6FC3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ocial Mapping and Evidence-based policymaking</w:t>
            </w:r>
          </w:p>
        </w:tc>
        <w:tc>
          <w:tcPr>
            <w:tcW w:w="1214" w:type="dxa"/>
          </w:tcPr>
          <w:p w14:paraId="6CB222C7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1321" w:type="dxa"/>
          </w:tcPr>
          <w:p w14:paraId="08ED1379" w14:textId="77777777" w:rsidR="00312B0D" w:rsidRPr="00BF48BD" w:rsidRDefault="00312B0D" w:rsidP="008C6FC3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</w:tbl>
    <w:p w14:paraId="08F9A2E3" w14:textId="77777777" w:rsidR="00312B0D" w:rsidRPr="00312B0D" w:rsidRDefault="00312B0D" w:rsidP="00EF7DBB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88DAF5C" w14:textId="77777777" w:rsidR="000B61DB" w:rsidRDefault="000B61DB" w:rsidP="00EF7DBB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mk-MK"/>
        </w:rPr>
      </w:pPr>
    </w:p>
    <w:p w14:paraId="259F0A63" w14:textId="20021D32" w:rsidR="00EF7DBB" w:rsidRPr="00EF7DBB" w:rsidRDefault="00EF7DBB" w:rsidP="00EF7DB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F7DBB">
        <w:rPr>
          <w:rFonts w:cstheme="minorHAnsi"/>
          <w:b/>
          <w:bCs/>
          <w:sz w:val="24"/>
          <w:szCs w:val="24"/>
          <w:lang w:val="mk-MK"/>
        </w:rPr>
        <w:t>Nominations</w:t>
      </w:r>
      <w:r w:rsidRPr="00EF7DBB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of the municipal representatives for the Learning Cluster </w:t>
      </w:r>
    </w:p>
    <w:p w14:paraId="615E3B53" w14:textId="77777777" w:rsidR="00EF7DBB" w:rsidRPr="00B73D86" w:rsidRDefault="00EF7DBB" w:rsidP="00EF7DBB">
      <w:pPr>
        <w:pStyle w:val="ListParagraph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6AFA9CE" w14:textId="77777777" w:rsidR="00C2470F" w:rsidRDefault="00C2470F" w:rsidP="00C2470F">
      <w:pPr>
        <w:jc w:val="both"/>
        <w:rPr>
          <w:b/>
          <w:bCs/>
          <w:lang w:val="en-GB"/>
        </w:rPr>
      </w:pPr>
      <w:r>
        <w:rPr>
          <w:lang w:val="en-GB"/>
        </w:rPr>
        <w:t xml:space="preserve">The Interested local governments shall </w:t>
      </w:r>
      <w:r w:rsidRPr="00972B19">
        <w:rPr>
          <w:b/>
          <w:bCs/>
          <w:lang w:val="en-GB"/>
        </w:rPr>
        <w:t>nominate two representative</w:t>
      </w:r>
      <w:r>
        <w:rPr>
          <w:lang w:val="en-GB"/>
        </w:rPr>
        <w:t xml:space="preserve">s who will attend the cluster’s events. The interested local governments are encouraged to nominate </w:t>
      </w:r>
      <w:r w:rsidRPr="00972B19">
        <w:rPr>
          <w:b/>
          <w:bCs/>
          <w:lang w:val="en-GB"/>
        </w:rPr>
        <w:t>one person from the municipal administration</w:t>
      </w:r>
      <w:r>
        <w:rPr>
          <w:lang w:val="en-GB"/>
        </w:rPr>
        <w:t xml:space="preserve"> responsible for social protection affairs and </w:t>
      </w:r>
      <w:r w:rsidRPr="00972B19">
        <w:rPr>
          <w:b/>
          <w:bCs/>
          <w:lang w:val="en-GB"/>
        </w:rPr>
        <w:t>one representative of the social service provider</w:t>
      </w:r>
      <w:r>
        <w:rPr>
          <w:lang w:val="en-GB"/>
        </w:rPr>
        <w:t xml:space="preserve">. </w:t>
      </w:r>
    </w:p>
    <w:p w14:paraId="7716C44D" w14:textId="0CE529C6" w:rsidR="00EF7DBB" w:rsidRPr="00B73D86" w:rsidRDefault="00681C23" w:rsidP="00312B0D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The municipal representatives will attend </w:t>
      </w:r>
      <w:r w:rsidR="00312B0D">
        <w:rPr>
          <w:rFonts w:cstheme="minorHAnsi"/>
          <w:bCs/>
          <w:sz w:val="24"/>
          <w:szCs w:val="24"/>
        </w:rPr>
        <w:t xml:space="preserve">a training and three exchange </w:t>
      </w:r>
      <w:r>
        <w:rPr>
          <w:rFonts w:cstheme="minorHAnsi"/>
          <w:bCs/>
          <w:sz w:val="24"/>
          <w:szCs w:val="24"/>
        </w:rPr>
        <w:t>events, actively contribut</w:t>
      </w:r>
      <w:r w:rsidR="00312B0D">
        <w:rPr>
          <w:rFonts w:cstheme="minorHAnsi"/>
          <w:bCs/>
          <w:sz w:val="24"/>
          <w:szCs w:val="24"/>
        </w:rPr>
        <w:t>ing</w:t>
      </w:r>
      <w:r>
        <w:rPr>
          <w:rFonts w:cstheme="minorHAnsi"/>
          <w:bCs/>
          <w:sz w:val="24"/>
          <w:szCs w:val="24"/>
        </w:rPr>
        <w:t xml:space="preserve"> to the conceptualization and application period, as well as shar</w:t>
      </w:r>
      <w:r w:rsidR="00312B0D">
        <w:rPr>
          <w:rFonts w:cstheme="minorHAnsi"/>
          <w:bCs/>
          <w:sz w:val="24"/>
          <w:szCs w:val="24"/>
        </w:rPr>
        <w:t>ing</w:t>
      </w:r>
      <w:r>
        <w:rPr>
          <w:rFonts w:cstheme="minorHAnsi"/>
          <w:bCs/>
          <w:sz w:val="24"/>
          <w:szCs w:val="24"/>
        </w:rPr>
        <w:t xml:space="preserve"> their experiences and knowledge with peers from the </w:t>
      </w:r>
      <w:r w:rsidR="00312B0D">
        <w:rPr>
          <w:rFonts w:cstheme="minorHAnsi"/>
          <w:bCs/>
          <w:sz w:val="24"/>
          <w:szCs w:val="24"/>
        </w:rPr>
        <w:t>other local governments</w:t>
      </w:r>
      <w:r>
        <w:rPr>
          <w:rFonts w:cstheme="minorHAnsi"/>
          <w:bCs/>
          <w:sz w:val="24"/>
          <w:szCs w:val="24"/>
        </w:rPr>
        <w:t xml:space="preserve">. </w:t>
      </w:r>
    </w:p>
    <w:p w14:paraId="2449C7DF" w14:textId="77777777" w:rsidR="00EF7DBB" w:rsidRPr="00B73D86" w:rsidRDefault="00EF7DBB" w:rsidP="00EF7DBB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"/>
        <w:gridCol w:w="3378"/>
        <w:gridCol w:w="4860"/>
      </w:tblGrid>
      <w:tr w:rsidR="00EF7DBB" w:rsidRPr="00B73D86" w14:paraId="672DA7BD" w14:textId="77777777" w:rsidTr="000B61DB">
        <w:trPr>
          <w:trHeight w:val="295"/>
        </w:trPr>
        <w:tc>
          <w:tcPr>
            <w:tcW w:w="907" w:type="dxa"/>
            <w:shd w:val="clear" w:color="auto" w:fill="FFE599" w:themeFill="accent4" w:themeFillTint="66"/>
          </w:tcPr>
          <w:p w14:paraId="3D85770D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3378" w:type="dxa"/>
            <w:shd w:val="clear" w:color="auto" w:fill="FFE599" w:themeFill="accent4" w:themeFillTint="66"/>
          </w:tcPr>
          <w:p w14:paraId="4434FAAD" w14:textId="1A7B9F16" w:rsidR="00EF7DBB" w:rsidRPr="00B73D86" w:rsidRDefault="00EF7DBB" w:rsidP="00FD2208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B73D86">
              <w:rPr>
                <w:rFonts w:cstheme="minorHAnsi"/>
                <w:bCs/>
                <w:sz w:val="24"/>
                <w:szCs w:val="24"/>
              </w:rPr>
              <w:t>Nominated person</w:t>
            </w:r>
            <w:r w:rsidR="00312B0D">
              <w:rPr>
                <w:rFonts w:cstheme="minorHAnsi"/>
                <w:bCs/>
                <w:sz w:val="24"/>
                <w:szCs w:val="24"/>
              </w:rPr>
              <w:t xml:space="preserve"> from the municipal administration </w:t>
            </w:r>
          </w:p>
        </w:tc>
        <w:tc>
          <w:tcPr>
            <w:tcW w:w="4860" w:type="dxa"/>
            <w:shd w:val="clear" w:color="auto" w:fill="FFE599" w:themeFill="accent4" w:themeFillTint="66"/>
          </w:tcPr>
          <w:p w14:paraId="3F81873B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  <w:tr w:rsidR="00EF7DBB" w:rsidRPr="00B73D86" w14:paraId="6704AAE4" w14:textId="77777777" w:rsidTr="000B61DB">
        <w:trPr>
          <w:trHeight w:val="301"/>
        </w:trPr>
        <w:tc>
          <w:tcPr>
            <w:tcW w:w="907" w:type="dxa"/>
          </w:tcPr>
          <w:p w14:paraId="5D88FE89" w14:textId="77777777" w:rsidR="00EF7DBB" w:rsidRPr="00B73D86" w:rsidRDefault="00EF7DBB" w:rsidP="00EF7DB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3378" w:type="dxa"/>
          </w:tcPr>
          <w:p w14:paraId="6B99B7CA" w14:textId="41F4F2EF" w:rsidR="00EF7DBB" w:rsidRPr="00B73D86" w:rsidRDefault="00681C23" w:rsidP="00FD2208">
            <w:pPr>
              <w:spacing w:line="240" w:lineRule="auto"/>
              <w:rPr>
                <w:rFonts w:cstheme="minorHAnsi"/>
                <w:bCs/>
                <w:sz w:val="24"/>
                <w:szCs w:val="24"/>
                <w:lang w:val="mk-MK"/>
              </w:rPr>
            </w:pPr>
            <w:r>
              <w:rPr>
                <w:rFonts w:cstheme="minorHAnsi"/>
                <w:bCs/>
                <w:sz w:val="24"/>
                <w:szCs w:val="24"/>
              </w:rPr>
              <w:t>Name and Surname</w:t>
            </w:r>
            <w:r w:rsidR="00EF7DBB" w:rsidRPr="00B73D86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860" w:type="dxa"/>
          </w:tcPr>
          <w:p w14:paraId="032CC16A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  <w:tr w:rsidR="00EF7DBB" w:rsidRPr="00B73D86" w14:paraId="0F43F304" w14:textId="77777777" w:rsidTr="000B61DB">
        <w:trPr>
          <w:trHeight w:val="238"/>
        </w:trPr>
        <w:tc>
          <w:tcPr>
            <w:tcW w:w="907" w:type="dxa"/>
          </w:tcPr>
          <w:p w14:paraId="391CCD30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  <w:tc>
          <w:tcPr>
            <w:tcW w:w="3378" w:type="dxa"/>
          </w:tcPr>
          <w:p w14:paraId="20F88B8C" w14:textId="77777777" w:rsidR="00EF7DBB" w:rsidRPr="00B73D86" w:rsidRDefault="00EF7DBB" w:rsidP="00FD2208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B73D86">
              <w:rPr>
                <w:rFonts w:cstheme="minorHAnsi"/>
                <w:bCs/>
                <w:sz w:val="24"/>
                <w:szCs w:val="24"/>
              </w:rPr>
              <w:t>Position</w:t>
            </w:r>
          </w:p>
        </w:tc>
        <w:tc>
          <w:tcPr>
            <w:tcW w:w="4860" w:type="dxa"/>
          </w:tcPr>
          <w:p w14:paraId="7A0E3CEB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  <w:tr w:rsidR="000A502F" w:rsidRPr="00B73D86" w14:paraId="5CD064C0" w14:textId="77777777" w:rsidTr="000B61DB">
        <w:trPr>
          <w:trHeight w:val="238"/>
        </w:trPr>
        <w:tc>
          <w:tcPr>
            <w:tcW w:w="907" w:type="dxa"/>
          </w:tcPr>
          <w:p w14:paraId="5C22355F" w14:textId="77777777" w:rsidR="000A502F" w:rsidRPr="00B73D86" w:rsidRDefault="000A502F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  <w:tc>
          <w:tcPr>
            <w:tcW w:w="3378" w:type="dxa"/>
          </w:tcPr>
          <w:p w14:paraId="27666E81" w14:textId="617B489A" w:rsidR="000A502F" w:rsidRPr="00B73D86" w:rsidRDefault="000A502F" w:rsidP="00FD2208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ontact details</w:t>
            </w:r>
          </w:p>
        </w:tc>
        <w:tc>
          <w:tcPr>
            <w:tcW w:w="4860" w:type="dxa"/>
          </w:tcPr>
          <w:p w14:paraId="1FAA2168" w14:textId="77777777" w:rsidR="000A502F" w:rsidRPr="00B73D86" w:rsidRDefault="000A502F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  <w:tr w:rsidR="00EF7DBB" w:rsidRPr="00B73D86" w14:paraId="45EA1291" w14:textId="77777777" w:rsidTr="000B61DB">
        <w:trPr>
          <w:trHeight w:val="295"/>
        </w:trPr>
        <w:tc>
          <w:tcPr>
            <w:tcW w:w="907" w:type="dxa"/>
            <w:shd w:val="clear" w:color="auto" w:fill="FFE599" w:themeFill="accent4" w:themeFillTint="66"/>
          </w:tcPr>
          <w:p w14:paraId="3CCEACCE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3378" w:type="dxa"/>
            <w:shd w:val="clear" w:color="auto" w:fill="FFE599" w:themeFill="accent4" w:themeFillTint="66"/>
          </w:tcPr>
          <w:p w14:paraId="5FC83832" w14:textId="768F6819" w:rsidR="00EF7DBB" w:rsidRPr="00B73D86" w:rsidRDefault="00312B0D" w:rsidP="00312B0D">
            <w:pPr>
              <w:spacing w:line="240" w:lineRule="auto"/>
              <w:rPr>
                <w:rFonts w:cstheme="minorHAnsi"/>
                <w:bCs/>
                <w:sz w:val="24"/>
                <w:szCs w:val="24"/>
                <w:lang w:val="mk-MK"/>
              </w:rPr>
            </w:pPr>
            <w:r w:rsidRPr="00B73D86">
              <w:rPr>
                <w:rFonts w:cstheme="minorHAnsi"/>
                <w:bCs/>
                <w:sz w:val="24"/>
                <w:szCs w:val="24"/>
              </w:rPr>
              <w:t>Nominated person</w:t>
            </w:r>
            <w:r>
              <w:rPr>
                <w:rFonts w:cstheme="minorHAnsi"/>
                <w:bCs/>
                <w:sz w:val="24"/>
                <w:szCs w:val="24"/>
              </w:rPr>
              <w:t xml:space="preserve"> from the social service provider</w:t>
            </w:r>
          </w:p>
        </w:tc>
        <w:tc>
          <w:tcPr>
            <w:tcW w:w="4860" w:type="dxa"/>
            <w:shd w:val="clear" w:color="auto" w:fill="FFE599" w:themeFill="accent4" w:themeFillTint="66"/>
          </w:tcPr>
          <w:p w14:paraId="1F20BC72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  <w:tr w:rsidR="00EF7DBB" w:rsidRPr="00B73D86" w14:paraId="50FEA1FB" w14:textId="77777777" w:rsidTr="000B61DB">
        <w:trPr>
          <w:trHeight w:val="295"/>
        </w:trPr>
        <w:tc>
          <w:tcPr>
            <w:tcW w:w="907" w:type="dxa"/>
          </w:tcPr>
          <w:p w14:paraId="3FD72482" w14:textId="77777777" w:rsidR="00EF7DBB" w:rsidRPr="00B73D86" w:rsidRDefault="00EF7DBB" w:rsidP="00EF7DB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3378" w:type="dxa"/>
          </w:tcPr>
          <w:p w14:paraId="15C00DC5" w14:textId="706C5D70" w:rsidR="00EF7DBB" w:rsidRPr="00B73D86" w:rsidRDefault="00681C23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  <w:r>
              <w:rPr>
                <w:rFonts w:cstheme="minorHAnsi"/>
                <w:bCs/>
                <w:sz w:val="24"/>
                <w:szCs w:val="24"/>
              </w:rPr>
              <w:t>Name and Surname</w:t>
            </w:r>
            <w:r w:rsidRPr="00B73D86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860" w:type="dxa"/>
          </w:tcPr>
          <w:p w14:paraId="03DD0467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  <w:tr w:rsidR="00EF7DBB" w:rsidRPr="00B73D86" w14:paraId="5FA28129" w14:textId="77777777" w:rsidTr="000B61DB">
        <w:trPr>
          <w:trHeight w:val="301"/>
        </w:trPr>
        <w:tc>
          <w:tcPr>
            <w:tcW w:w="907" w:type="dxa"/>
          </w:tcPr>
          <w:p w14:paraId="53990DB9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  <w:tc>
          <w:tcPr>
            <w:tcW w:w="3378" w:type="dxa"/>
          </w:tcPr>
          <w:p w14:paraId="53E67415" w14:textId="11A41FEB" w:rsidR="00EF7DBB" w:rsidRPr="00681C23" w:rsidRDefault="00EF7DBB" w:rsidP="00681C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B73D86">
              <w:rPr>
                <w:rFonts w:cstheme="minorHAnsi"/>
                <w:bCs/>
                <w:sz w:val="24"/>
                <w:szCs w:val="24"/>
              </w:rPr>
              <w:t>Position</w:t>
            </w:r>
          </w:p>
        </w:tc>
        <w:tc>
          <w:tcPr>
            <w:tcW w:w="4860" w:type="dxa"/>
          </w:tcPr>
          <w:p w14:paraId="4B002544" w14:textId="77777777" w:rsidR="00EF7DBB" w:rsidRPr="00B73D86" w:rsidRDefault="00EF7DBB" w:rsidP="00FD2208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  <w:tr w:rsidR="000A502F" w:rsidRPr="00B73D86" w14:paraId="338F0A49" w14:textId="77777777" w:rsidTr="000B61DB">
        <w:trPr>
          <w:trHeight w:val="301"/>
        </w:trPr>
        <w:tc>
          <w:tcPr>
            <w:tcW w:w="907" w:type="dxa"/>
          </w:tcPr>
          <w:p w14:paraId="6B6513BF" w14:textId="77777777" w:rsidR="000A502F" w:rsidRPr="00B73D86" w:rsidRDefault="000A502F" w:rsidP="000A502F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  <w:tc>
          <w:tcPr>
            <w:tcW w:w="3378" w:type="dxa"/>
          </w:tcPr>
          <w:p w14:paraId="1FB38684" w14:textId="68C34583" w:rsidR="000A502F" w:rsidRPr="00B73D86" w:rsidRDefault="000A502F" w:rsidP="000A502F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ontact details</w:t>
            </w:r>
          </w:p>
        </w:tc>
        <w:tc>
          <w:tcPr>
            <w:tcW w:w="4860" w:type="dxa"/>
          </w:tcPr>
          <w:p w14:paraId="453C40CE" w14:textId="77777777" w:rsidR="000A502F" w:rsidRPr="00B73D86" w:rsidRDefault="000A502F" w:rsidP="000A502F">
            <w:pPr>
              <w:spacing w:line="240" w:lineRule="auto"/>
              <w:jc w:val="both"/>
              <w:rPr>
                <w:rFonts w:cstheme="minorHAnsi"/>
                <w:bCs/>
                <w:sz w:val="24"/>
                <w:szCs w:val="24"/>
                <w:lang w:val="mk-MK"/>
              </w:rPr>
            </w:pPr>
          </w:p>
        </w:tc>
      </w:tr>
    </w:tbl>
    <w:p w14:paraId="24928FB0" w14:textId="77777777" w:rsidR="00EF7DBB" w:rsidRPr="00BF48BD" w:rsidRDefault="00EF7DBB" w:rsidP="00A55CEE">
      <w:pPr>
        <w:rPr>
          <w:rFonts w:asciiTheme="minorHAnsi" w:hAnsiTheme="minorHAnsi" w:cstheme="minorHAnsi"/>
          <w:color w:val="1F4E79" w:themeColor="accent5" w:themeShade="80"/>
        </w:rPr>
      </w:pPr>
    </w:p>
    <w:sectPr w:rsidR="00EF7DBB" w:rsidRPr="00BF48BD" w:rsidSect="00C677C5">
      <w:headerReference w:type="first" r:id="rId8"/>
      <w:pgSz w:w="12240" w:h="15840"/>
      <w:pgMar w:top="1440" w:right="76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9BB35" w14:textId="77777777" w:rsidR="00C677C5" w:rsidRDefault="00C677C5" w:rsidP="00A20FA6">
      <w:pPr>
        <w:spacing w:after="0" w:line="240" w:lineRule="auto"/>
      </w:pPr>
      <w:r>
        <w:separator/>
      </w:r>
    </w:p>
  </w:endnote>
  <w:endnote w:type="continuationSeparator" w:id="0">
    <w:p w14:paraId="167C8A5C" w14:textId="77777777" w:rsidR="00C677C5" w:rsidRDefault="00C677C5" w:rsidP="00A20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BE698" w14:textId="77777777" w:rsidR="00C677C5" w:rsidRDefault="00C677C5" w:rsidP="00A20FA6">
      <w:pPr>
        <w:spacing w:after="0" w:line="240" w:lineRule="auto"/>
      </w:pPr>
      <w:r>
        <w:separator/>
      </w:r>
    </w:p>
  </w:footnote>
  <w:footnote w:type="continuationSeparator" w:id="0">
    <w:p w14:paraId="1C023AE3" w14:textId="77777777" w:rsidR="00C677C5" w:rsidRDefault="00C677C5" w:rsidP="00A20F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17BD" w14:textId="05AA8144" w:rsidR="0002522D" w:rsidRDefault="004D7611" w:rsidP="0002522D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776B4C5" wp14:editId="1800577F">
              <wp:simplePos x="0" y="0"/>
              <wp:positionH relativeFrom="column">
                <wp:posOffset>5130800</wp:posOffset>
              </wp:positionH>
              <wp:positionV relativeFrom="paragraph">
                <wp:posOffset>6350</wp:posOffset>
              </wp:positionV>
              <wp:extent cx="1092200" cy="793750"/>
              <wp:effectExtent l="0" t="0" r="12700" b="254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2200" cy="793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0D0B8F" w14:textId="77777777" w:rsidR="0002522D" w:rsidRDefault="0002522D" w:rsidP="0002522D">
                          <w:r w:rsidRPr="009B4F6C">
                            <w:rPr>
                              <w:highlight w:val="yellow"/>
                            </w:rPr>
                            <w:t>LGA’s LOG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76B4C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4pt;margin-top:.5pt;width:86pt;height:6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">
              <v:textbox>
                <w:txbxContent>
                  <w:p w14:paraId="0B0D0B8F" w14:textId="77777777" w:rsidR="0002522D" w:rsidRDefault="0002522D" w:rsidP="0002522D">
                    <w:r w:rsidRPr="009B4F6C">
                      <w:rPr>
                        <w:highlight w:val="yellow"/>
                      </w:rPr>
                      <w:t>LGA’s LOGO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mk-MK" w:eastAsia="mk-MK"/>
      </w:rPr>
      <w:drawing>
        <wp:anchor distT="0" distB="0" distL="114300" distR="114300" simplePos="0" relativeHeight="251659264" behindDoc="0" locked="0" layoutInCell="1" allowOverlap="1" wp14:anchorId="0BEF1E45" wp14:editId="5402262F">
          <wp:simplePos x="0" y="0"/>
          <wp:positionH relativeFrom="margin">
            <wp:align>left</wp:align>
          </wp:positionH>
          <wp:positionV relativeFrom="margin">
            <wp:posOffset>-1079500</wp:posOffset>
          </wp:positionV>
          <wp:extent cx="3552190" cy="1009650"/>
          <wp:effectExtent l="0" t="0" r="0" b="0"/>
          <wp:wrapSquare wrapText="bothSides"/>
          <wp:docPr id="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cooperation_giz_nala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9785646" w14:textId="77777777" w:rsidR="0002522D" w:rsidRDefault="0002522D" w:rsidP="0002522D">
    <w:pPr>
      <w:pStyle w:val="Header"/>
    </w:pPr>
  </w:p>
  <w:p w14:paraId="68928023" w14:textId="77777777" w:rsidR="0002522D" w:rsidRDefault="0002522D" w:rsidP="0002522D">
    <w:pPr>
      <w:pStyle w:val="Header"/>
    </w:pPr>
  </w:p>
  <w:p w14:paraId="574AAE35" w14:textId="77777777" w:rsidR="0002522D" w:rsidRDefault="0002522D" w:rsidP="0002522D">
    <w:pPr>
      <w:pStyle w:val="Header"/>
    </w:pPr>
  </w:p>
  <w:p w14:paraId="670A0BE1" w14:textId="77777777" w:rsidR="0002522D" w:rsidRDefault="0002522D" w:rsidP="0002522D">
    <w:pPr>
      <w:pStyle w:val="Header"/>
    </w:pPr>
  </w:p>
  <w:p w14:paraId="18478496" w14:textId="77777777" w:rsidR="0002522D" w:rsidRDefault="00025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8623E"/>
    <w:multiLevelType w:val="hybridMultilevel"/>
    <w:tmpl w:val="285CA33C"/>
    <w:lvl w:ilvl="0" w:tplc="CF8CB9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61209"/>
    <w:multiLevelType w:val="hybridMultilevel"/>
    <w:tmpl w:val="7868D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B12C09"/>
    <w:multiLevelType w:val="hybridMultilevel"/>
    <w:tmpl w:val="02222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AD27D9"/>
    <w:multiLevelType w:val="hybridMultilevel"/>
    <w:tmpl w:val="CD0CE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CB5A38"/>
    <w:multiLevelType w:val="hybridMultilevel"/>
    <w:tmpl w:val="02222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10307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07809676">
    <w:abstractNumId w:val="0"/>
  </w:num>
  <w:num w:numId="3" w16cid:durableId="1553347309">
    <w:abstractNumId w:val="3"/>
  </w:num>
  <w:num w:numId="4" w16cid:durableId="964391914">
    <w:abstractNumId w:val="4"/>
  </w:num>
  <w:num w:numId="5" w16cid:durableId="15613306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IwNDE2sTCxtDBQ0lEKTi0uzszPAykwrgUAqjBZjSwAAAA="/>
  </w:docVars>
  <w:rsids>
    <w:rsidRoot w:val="00150151"/>
    <w:rsid w:val="0002522D"/>
    <w:rsid w:val="00026F0C"/>
    <w:rsid w:val="00040D5E"/>
    <w:rsid w:val="00053897"/>
    <w:rsid w:val="000576F0"/>
    <w:rsid w:val="0006676B"/>
    <w:rsid w:val="000A502F"/>
    <w:rsid w:val="000A7550"/>
    <w:rsid w:val="000B4C97"/>
    <w:rsid w:val="000B61DB"/>
    <w:rsid w:val="000D77AE"/>
    <w:rsid w:val="00110D1C"/>
    <w:rsid w:val="0012525F"/>
    <w:rsid w:val="001311D1"/>
    <w:rsid w:val="00132D13"/>
    <w:rsid w:val="00143B94"/>
    <w:rsid w:val="00144712"/>
    <w:rsid w:val="00150151"/>
    <w:rsid w:val="00176A82"/>
    <w:rsid w:val="0018742C"/>
    <w:rsid w:val="00195722"/>
    <w:rsid w:val="001B22ED"/>
    <w:rsid w:val="001C5F11"/>
    <w:rsid w:val="001C741D"/>
    <w:rsid w:val="001D1700"/>
    <w:rsid w:val="001D3DB4"/>
    <w:rsid w:val="001D4D30"/>
    <w:rsid w:val="001E5B5B"/>
    <w:rsid w:val="001F1EED"/>
    <w:rsid w:val="00200F62"/>
    <w:rsid w:val="002031D9"/>
    <w:rsid w:val="0021241B"/>
    <w:rsid w:val="0021733E"/>
    <w:rsid w:val="002362EA"/>
    <w:rsid w:val="0026613C"/>
    <w:rsid w:val="0028691D"/>
    <w:rsid w:val="00290562"/>
    <w:rsid w:val="002A724B"/>
    <w:rsid w:val="002C0EC7"/>
    <w:rsid w:val="002C38AA"/>
    <w:rsid w:val="002D09CA"/>
    <w:rsid w:val="002F7C6C"/>
    <w:rsid w:val="00312B0D"/>
    <w:rsid w:val="0031397D"/>
    <w:rsid w:val="003A034A"/>
    <w:rsid w:val="003A41E9"/>
    <w:rsid w:val="003D4DF8"/>
    <w:rsid w:val="003E7E6D"/>
    <w:rsid w:val="00423E25"/>
    <w:rsid w:val="0043122A"/>
    <w:rsid w:val="00451383"/>
    <w:rsid w:val="00456F9B"/>
    <w:rsid w:val="0048154B"/>
    <w:rsid w:val="00482345"/>
    <w:rsid w:val="004D7611"/>
    <w:rsid w:val="004E7832"/>
    <w:rsid w:val="004F7F5D"/>
    <w:rsid w:val="00500826"/>
    <w:rsid w:val="0050222A"/>
    <w:rsid w:val="005138D2"/>
    <w:rsid w:val="005142B9"/>
    <w:rsid w:val="00531601"/>
    <w:rsid w:val="00553D3E"/>
    <w:rsid w:val="00562055"/>
    <w:rsid w:val="00594711"/>
    <w:rsid w:val="005971DF"/>
    <w:rsid w:val="005A0685"/>
    <w:rsid w:val="005C6DCF"/>
    <w:rsid w:val="005E3823"/>
    <w:rsid w:val="005F13D9"/>
    <w:rsid w:val="00603B3E"/>
    <w:rsid w:val="00610351"/>
    <w:rsid w:val="00637619"/>
    <w:rsid w:val="00681C23"/>
    <w:rsid w:val="00684FE9"/>
    <w:rsid w:val="006A069A"/>
    <w:rsid w:val="006A3132"/>
    <w:rsid w:val="006E33F3"/>
    <w:rsid w:val="00702E8D"/>
    <w:rsid w:val="00706CC9"/>
    <w:rsid w:val="00722001"/>
    <w:rsid w:val="0072514C"/>
    <w:rsid w:val="0074060A"/>
    <w:rsid w:val="00751F6E"/>
    <w:rsid w:val="00787AC4"/>
    <w:rsid w:val="007C0CFD"/>
    <w:rsid w:val="007E13FD"/>
    <w:rsid w:val="007E7871"/>
    <w:rsid w:val="007F4942"/>
    <w:rsid w:val="008070F6"/>
    <w:rsid w:val="0085054E"/>
    <w:rsid w:val="00863045"/>
    <w:rsid w:val="00863F7C"/>
    <w:rsid w:val="008A0286"/>
    <w:rsid w:val="008A0FD1"/>
    <w:rsid w:val="008A7DDC"/>
    <w:rsid w:val="008B7D9D"/>
    <w:rsid w:val="008C5705"/>
    <w:rsid w:val="008D0F90"/>
    <w:rsid w:val="009222E1"/>
    <w:rsid w:val="0092394A"/>
    <w:rsid w:val="009246DB"/>
    <w:rsid w:val="009A556E"/>
    <w:rsid w:val="009B4F6C"/>
    <w:rsid w:val="009B6A2E"/>
    <w:rsid w:val="009F49A1"/>
    <w:rsid w:val="00A20CD2"/>
    <w:rsid w:val="00A20FA6"/>
    <w:rsid w:val="00A22B48"/>
    <w:rsid w:val="00A31798"/>
    <w:rsid w:val="00A55CEE"/>
    <w:rsid w:val="00A56F2C"/>
    <w:rsid w:val="00A61D64"/>
    <w:rsid w:val="00A72326"/>
    <w:rsid w:val="00AD3C2B"/>
    <w:rsid w:val="00B03DD7"/>
    <w:rsid w:val="00B07B5E"/>
    <w:rsid w:val="00B17D65"/>
    <w:rsid w:val="00B2225A"/>
    <w:rsid w:val="00B24DCA"/>
    <w:rsid w:val="00B36AE0"/>
    <w:rsid w:val="00B4059F"/>
    <w:rsid w:val="00B65572"/>
    <w:rsid w:val="00B72D3A"/>
    <w:rsid w:val="00BC3284"/>
    <w:rsid w:val="00BC477C"/>
    <w:rsid w:val="00BD6575"/>
    <w:rsid w:val="00BF48BD"/>
    <w:rsid w:val="00C03077"/>
    <w:rsid w:val="00C2470F"/>
    <w:rsid w:val="00C4714E"/>
    <w:rsid w:val="00C517C1"/>
    <w:rsid w:val="00C53D51"/>
    <w:rsid w:val="00C677C5"/>
    <w:rsid w:val="00CA026E"/>
    <w:rsid w:val="00CA1F25"/>
    <w:rsid w:val="00CD2FE7"/>
    <w:rsid w:val="00CD5BA9"/>
    <w:rsid w:val="00CE348C"/>
    <w:rsid w:val="00CF1381"/>
    <w:rsid w:val="00D22D91"/>
    <w:rsid w:val="00D30EBF"/>
    <w:rsid w:val="00D73772"/>
    <w:rsid w:val="00D77435"/>
    <w:rsid w:val="00DA6F5A"/>
    <w:rsid w:val="00DB23EE"/>
    <w:rsid w:val="00DC338F"/>
    <w:rsid w:val="00DC4F6B"/>
    <w:rsid w:val="00DD4B2B"/>
    <w:rsid w:val="00E22157"/>
    <w:rsid w:val="00E316E4"/>
    <w:rsid w:val="00E36925"/>
    <w:rsid w:val="00E57402"/>
    <w:rsid w:val="00E72DEA"/>
    <w:rsid w:val="00E74464"/>
    <w:rsid w:val="00E8234B"/>
    <w:rsid w:val="00E833DF"/>
    <w:rsid w:val="00EA072B"/>
    <w:rsid w:val="00EC468B"/>
    <w:rsid w:val="00ED108D"/>
    <w:rsid w:val="00EE5E1F"/>
    <w:rsid w:val="00EF7DBB"/>
    <w:rsid w:val="00F02754"/>
    <w:rsid w:val="00F07C63"/>
    <w:rsid w:val="00F32C55"/>
    <w:rsid w:val="00F35293"/>
    <w:rsid w:val="00F43686"/>
    <w:rsid w:val="00FD1F81"/>
    <w:rsid w:val="00FE1BF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ECF812"/>
  <w15:chartTrackingRefBased/>
  <w15:docId w15:val="{2E8AFD67-7508-457D-8C4D-9BD4FFC16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F0C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F6C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3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369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9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92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925"/>
    <w:rPr>
      <w:rFonts w:ascii="Calibri" w:eastAsia="Calibri" w:hAnsi="Calibri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0F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0FA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0FA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B4F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B4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F6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B4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F6C"/>
    <w:rPr>
      <w:rFonts w:ascii="Calibri" w:eastAsia="Calibri" w:hAnsi="Calibri" w:cs="Times New Roman"/>
    </w:rPr>
  </w:style>
  <w:style w:type="table" w:styleId="PlainTable3">
    <w:name w:val="Plain Table 3"/>
    <w:basedOn w:val="TableNormal"/>
    <w:uiPriority w:val="43"/>
    <w:rsid w:val="009B4F6C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A0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FD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8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66F5D-457B-4358-B9D4-F547277C6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40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gorodna Shopova</dc:creator>
  <cp:keywords/>
  <dc:description/>
  <cp:lastModifiedBy>Boran Ivanoski</cp:lastModifiedBy>
  <cp:revision>5</cp:revision>
  <dcterms:created xsi:type="dcterms:W3CDTF">2024-03-13T09:56:00Z</dcterms:created>
  <dcterms:modified xsi:type="dcterms:W3CDTF">2024-03-13T11:21:00Z</dcterms:modified>
</cp:coreProperties>
</file>